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xembourg</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Luxembourg received a score of 78.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Luxembourg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uxembourg received a score of</w:t>
      </w:r>
      <w:r>
        <w:t xml:space="preserve"> </w:t>
      </w:r>
      <w:r>
        <w:rPr>
          <w:b/>
        </w:rPr>
        <w:t xml:space="preserve">90.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Luxembourg received a score of 61.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Luxembourg received a score of 59.3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Luxembourg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Luxembourg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Luxembourg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Luxembourg received a score of 0.7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Luxembourg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Luxembourg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Luxembourg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Luxembourg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Luxembourg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Luxembourg received a score of 0.7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Luxembourg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Luxembourg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Luxembourg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uxembourg%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uxembourg%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uxembourg%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Luxembourg%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uxembourg%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Luxembourg%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uxembourg%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Luxembourg%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uxembourg%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Luxembourg%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uxembourg%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Luxembourg%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Luxembourg%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Luxembourg%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Luxembourg%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Luxembourg%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Luxembourg%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uxembourg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1986, 1987, 1988, 1989, 1990, 1991, 1992, 1993, 1994, 1995, 1996, 1997, 1998, 1999, 2000, 2001,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3, 1984, 1985, 1986, 1987, 1988, 1989, 1990, 1991, 1992, 1993, 1994, 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uxembourg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xembourg Country Report</dc:title>
  <dc:creator>SPI Team</dc:creator>
  <cp:keywords/>
  <dcterms:created xsi:type="dcterms:W3CDTF">2021-05-25T13:50:22Z</dcterms:created>
  <dcterms:modified xsi:type="dcterms:W3CDTF">2021-05-25T13: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